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E751D" w14:textId="77777777" w:rsidR="001C31E4" w:rsidRDefault="001C31E4" w:rsidP="001C31E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</w:p>
    <w:p w14:paraId="4AF9AA78" w14:textId="0BBD5D39" w:rsidR="001C31E4" w:rsidRPr="001C31E4" w:rsidRDefault="007B19A0" w:rsidP="001C31E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>
        <w:rPr>
          <w:b/>
          <w:caps/>
          <w:color w:val="808080" w:themeColor="background1" w:themeShade="80"/>
          <w:spacing w:val="20"/>
          <w:sz w:val="21"/>
          <w:szCs w:val="21"/>
        </w:rPr>
        <w:t>Professional References</w:t>
      </w:r>
      <w:r w:rsidR="001C31E4" w:rsidRPr="001C31E4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 </w:t>
      </w:r>
    </w:p>
    <w:p w14:paraId="670D8DC4" w14:textId="77777777" w:rsidR="001C31E4" w:rsidRPr="001C31E4" w:rsidRDefault="001C31E4" w:rsidP="001C31E4">
      <w:pPr>
        <w:pStyle w:val="Heading1"/>
        <w:spacing w:after="60"/>
        <w:rPr>
          <w:sz w:val="21"/>
          <w:szCs w:val="21"/>
        </w:rPr>
      </w:pPr>
    </w:p>
    <w:p w14:paraId="7AAE163D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Name</w:t>
      </w:r>
    </w:p>
    <w:p w14:paraId="03982DC1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Company</w:t>
      </w:r>
    </w:p>
    <w:p w14:paraId="002007E1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Title</w:t>
      </w:r>
    </w:p>
    <w:p w14:paraId="67DAF025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Email</w:t>
      </w:r>
    </w:p>
    <w:p w14:paraId="553B9821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6A48064C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Name</w:t>
      </w:r>
    </w:p>
    <w:p w14:paraId="6826896B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Company</w:t>
      </w:r>
    </w:p>
    <w:p w14:paraId="2972B8B8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Title</w:t>
      </w:r>
    </w:p>
    <w:p w14:paraId="3125456F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Email</w:t>
      </w:r>
    </w:p>
    <w:p w14:paraId="7DE57DF3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681DD02E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5AC86D1F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Name</w:t>
      </w:r>
    </w:p>
    <w:p w14:paraId="560F1421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Company</w:t>
      </w:r>
    </w:p>
    <w:p w14:paraId="1B8415F9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Title</w:t>
      </w:r>
    </w:p>
    <w:p w14:paraId="354BBF15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Email</w:t>
      </w:r>
    </w:p>
    <w:p w14:paraId="35EE695D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164CDB5F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1D888309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Name</w:t>
      </w:r>
    </w:p>
    <w:p w14:paraId="1917BA9A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Company</w:t>
      </w:r>
    </w:p>
    <w:p w14:paraId="3E5E609D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Title</w:t>
      </w:r>
    </w:p>
    <w:p w14:paraId="45AD497E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Email</w:t>
      </w:r>
    </w:p>
    <w:p w14:paraId="23E9342D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44836E2D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0126874C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Name</w:t>
      </w:r>
    </w:p>
    <w:p w14:paraId="3E212502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Company</w:t>
      </w:r>
    </w:p>
    <w:p w14:paraId="189592A0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Title</w:t>
      </w:r>
    </w:p>
    <w:p w14:paraId="3D26BB59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  <w:r w:rsidRPr="007B19A0">
        <w:rPr>
          <w:sz w:val="21"/>
          <w:szCs w:val="21"/>
        </w:rPr>
        <w:t>Email</w:t>
      </w:r>
    </w:p>
    <w:p w14:paraId="11EE1A27" w14:textId="77777777" w:rsidR="007B19A0" w:rsidRPr="007B19A0" w:rsidRDefault="007B19A0" w:rsidP="007B19A0">
      <w:pPr>
        <w:spacing w:line="276" w:lineRule="auto"/>
        <w:ind w:left="806" w:right="-1080"/>
        <w:rPr>
          <w:sz w:val="21"/>
          <w:szCs w:val="21"/>
        </w:rPr>
      </w:pPr>
    </w:p>
    <w:p w14:paraId="766E1551" w14:textId="77777777" w:rsidR="007B19A0" w:rsidRPr="007B19A0" w:rsidRDefault="007B19A0" w:rsidP="007B19A0">
      <w:pPr>
        <w:spacing w:line="276" w:lineRule="auto"/>
        <w:ind w:left="806" w:right="-1080"/>
        <w:rPr>
          <w:b/>
          <w:sz w:val="21"/>
          <w:szCs w:val="21"/>
        </w:rPr>
      </w:pPr>
    </w:p>
    <w:p w14:paraId="49C26BFC" w14:textId="1EF8D46A" w:rsidR="0040655A" w:rsidRPr="007B19A0" w:rsidRDefault="0040655A" w:rsidP="007B19A0">
      <w:pPr>
        <w:pStyle w:val="Heading1"/>
        <w:spacing w:beforeLines="60" w:before="144" w:after="60" w:line="276" w:lineRule="auto"/>
        <w:ind w:left="806"/>
        <w:rPr>
          <w:b/>
          <w:sz w:val="21"/>
          <w:szCs w:val="21"/>
        </w:rPr>
      </w:pPr>
    </w:p>
    <w:sectPr w:rsidR="0040655A" w:rsidRPr="007B19A0" w:rsidSect="001C31E4">
      <w:headerReference w:type="default" r:id="rId7"/>
      <w:footerReference w:type="default" r:id="rId8"/>
      <w:pgSz w:w="12240" w:h="15840"/>
      <w:pgMar w:top="1080" w:right="720" w:bottom="720" w:left="720" w:header="18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DDF38" w14:textId="77777777" w:rsidR="005E25C7" w:rsidRDefault="005E25C7" w:rsidP="007222F1">
      <w:r>
        <w:separator/>
      </w:r>
    </w:p>
  </w:endnote>
  <w:endnote w:type="continuationSeparator" w:id="0">
    <w:p w14:paraId="29C54954" w14:textId="77777777" w:rsidR="005E25C7" w:rsidRDefault="005E25C7" w:rsidP="0072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023C" w14:textId="22034C49" w:rsidR="001C52EA" w:rsidRPr="00AE7E18" w:rsidRDefault="00905741" w:rsidP="001C31E4">
    <w:pPr>
      <w:pStyle w:val="Footer"/>
      <w:jc w:val="right"/>
      <w:rPr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3796C" wp14:editId="52B087D8">
              <wp:simplePos x="0" y="0"/>
              <wp:positionH relativeFrom="column">
                <wp:posOffset>-9525</wp:posOffset>
              </wp:positionH>
              <wp:positionV relativeFrom="paragraph">
                <wp:posOffset>-63500</wp:posOffset>
              </wp:positionV>
              <wp:extent cx="6896100" cy="0"/>
              <wp:effectExtent l="9525" t="12700" r="9525" b="1587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0A02F6" id="Line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  <w:r w:rsidR="001C31E4" w:rsidRPr="001C31E4">
      <w:rPr>
        <w:sz w:val="20"/>
        <w:szCs w:val="20"/>
      </w:rPr>
      <w:t xml:space="preserve"> </w:t>
    </w:r>
    <w:r w:rsidR="007B19A0">
      <w:rPr>
        <w:sz w:val="20"/>
        <w:szCs w:val="20"/>
      </w:rPr>
      <w:t>Professional References</w:t>
    </w:r>
    <w:r w:rsidR="001C31E4">
      <w:rPr>
        <w:sz w:val="20"/>
        <w:szCs w:val="20"/>
      </w:rPr>
      <w:t xml:space="preserve"> </w:t>
    </w:r>
    <w:r w:rsidR="001C31E4" w:rsidRPr="00241349">
      <w:rPr>
        <w:sz w:val="20"/>
        <w:szCs w:val="20"/>
      </w:rPr>
      <w:t xml:space="preserve">  </w:t>
    </w:r>
    <w:sdt>
      <w:sdtPr>
        <w:rPr>
          <w:sz w:val="20"/>
          <w:szCs w:val="20"/>
        </w:rPr>
        <w:id w:val="3302010"/>
        <w:docPartObj>
          <w:docPartGallery w:val="Page Numbers (Top of Page)"/>
          <w:docPartUnique/>
        </w:docPartObj>
      </w:sdtPr>
      <w:sdtContent>
        <w:r w:rsidR="001C52EA" w:rsidRPr="00AE7E18">
          <w:rPr>
            <w:sz w:val="20"/>
            <w:szCs w:val="20"/>
          </w:rPr>
          <w:t xml:space="preserve">Page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PAGE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  <w:r w:rsidR="001C52EA" w:rsidRPr="00AE7E18">
          <w:rPr>
            <w:sz w:val="20"/>
            <w:szCs w:val="20"/>
          </w:rPr>
          <w:t xml:space="preserve"> of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NUMPAGES 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</w:sdtContent>
    </w:sdt>
  </w:p>
  <w:p w14:paraId="03077445" w14:textId="77777777" w:rsidR="001C52EA" w:rsidRDefault="001C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D09A6" w14:textId="77777777" w:rsidR="005E25C7" w:rsidRDefault="005E25C7" w:rsidP="007222F1">
      <w:r>
        <w:separator/>
      </w:r>
    </w:p>
  </w:footnote>
  <w:footnote w:type="continuationSeparator" w:id="0">
    <w:p w14:paraId="5CBCF4EB" w14:textId="77777777" w:rsidR="005E25C7" w:rsidRDefault="005E25C7" w:rsidP="0072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DEE6" w14:textId="60B26441" w:rsidR="001C52EA" w:rsidRPr="00AE7E18" w:rsidRDefault="001C52EA" w:rsidP="00CE1D99">
    <w:pPr>
      <w:pStyle w:val="Heading1"/>
      <w:spacing w:before="200" w:after="40"/>
      <w:ind w:left="-994" w:right="-994"/>
      <w:jc w:val="center"/>
      <w:rPr>
        <w:b/>
        <w:smallCaps/>
        <w:spacing w:val="40"/>
        <w:sz w:val="32"/>
        <w:szCs w:val="32"/>
      </w:rPr>
    </w:pPr>
    <w:bookmarkStart w:id="0" w:name="OLE_LINK1"/>
    <w:bookmarkStart w:id="1" w:name="OLE_LINK2"/>
    <w:bookmarkStart w:id="2" w:name="_Hlk454876750"/>
    <w:r w:rsidRPr="0057724D">
      <w:rPr>
        <w:b/>
        <w:caps/>
        <w:spacing w:val="40"/>
        <w:sz w:val="32"/>
        <w:szCs w:val="32"/>
      </w:rPr>
      <w:t>YOUR</w:t>
    </w:r>
    <w:r w:rsidRPr="00AE7E18">
      <w:rPr>
        <w:b/>
        <w:smallCaps/>
        <w:spacing w:val="40"/>
        <w:sz w:val="32"/>
        <w:szCs w:val="32"/>
      </w:rPr>
      <w:t xml:space="preserve"> </w:t>
    </w:r>
    <w:r w:rsidRPr="0057724D">
      <w:rPr>
        <w:b/>
        <w:caps/>
        <w:spacing w:val="40"/>
        <w:sz w:val="32"/>
        <w:szCs w:val="32"/>
      </w:rPr>
      <w:t>NAME</w:t>
    </w:r>
    <w:r w:rsidRPr="00AE7E18">
      <w:rPr>
        <w:b/>
        <w:smallCaps/>
        <w:spacing w:val="40"/>
        <w:sz w:val="32"/>
        <w:szCs w:val="32"/>
      </w:rPr>
      <w:t xml:space="preserve"> </w:t>
    </w:r>
  </w:p>
  <w:p w14:paraId="36D1E350" w14:textId="77777777" w:rsidR="001C52EA" w:rsidRPr="00AE7E18" w:rsidRDefault="001C52EA" w:rsidP="00CE1D99">
    <w:pPr>
      <w:ind w:left="-630" w:right="-720"/>
      <w:jc w:val="center"/>
      <w:rPr>
        <w:sz w:val="22"/>
        <w:szCs w:val="22"/>
      </w:rPr>
    </w:pPr>
    <w:r w:rsidRPr="00AE7E18">
      <w:rPr>
        <w:sz w:val="22"/>
        <w:szCs w:val="22"/>
      </w:rPr>
      <w:t>(</w:t>
    </w:r>
    <w:r>
      <w:rPr>
        <w:sz w:val="22"/>
        <w:szCs w:val="22"/>
      </w:rPr>
      <w:t>###) ###-####</w:t>
    </w:r>
    <w:r w:rsidRPr="00AE7E18">
      <w:rPr>
        <w:sz w:val="22"/>
        <w:szCs w:val="22"/>
      </w:rPr>
      <w:t xml:space="preserve">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r>
      <w:rPr>
        <w:sz w:val="22"/>
        <w:szCs w:val="22"/>
      </w:rPr>
      <w:t>yourname</w:t>
    </w:r>
    <w:r w:rsidRPr="00AE7E18">
      <w:rPr>
        <w:sz w:val="22"/>
        <w:szCs w:val="22"/>
      </w:rPr>
      <w:t xml:space="preserve">@ucdavis.edu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bookmarkEnd w:id="0"/>
    <w:bookmarkEnd w:id="1"/>
    <w:bookmarkEnd w:id="2"/>
    <w:r w:rsidR="00251A0C" w:rsidRPr="00AE7E18">
      <w:rPr>
        <w:sz w:val="22"/>
        <w:szCs w:val="22"/>
      </w:rPr>
      <w:fldChar w:fldCharType="begin"/>
    </w:r>
    <w:r w:rsidRPr="00AE7E18">
      <w:rPr>
        <w:sz w:val="22"/>
        <w:szCs w:val="22"/>
      </w:rPr>
      <w:instrText xml:space="preserve"> HYPERLINK "https://www.linkedin.com/public-profile/settings?trk=d_flagship3_profile_self_view_public_profile" \t "_blank" </w:instrText>
    </w:r>
    <w:r w:rsidR="00251A0C" w:rsidRPr="00AE7E18">
      <w:rPr>
        <w:sz w:val="22"/>
        <w:szCs w:val="22"/>
      </w:rPr>
    </w:r>
    <w:r w:rsidR="00251A0C" w:rsidRPr="00AE7E18">
      <w:rPr>
        <w:sz w:val="22"/>
        <w:szCs w:val="22"/>
      </w:rPr>
      <w:fldChar w:fldCharType="separate"/>
    </w:r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linkedin.com/in/</w:t>
    </w:r>
    <w:proofErr w:type="spellStart"/>
    <w:r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yourname</w:t>
    </w:r>
    <w:proofErr w:type="spellEnd"/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 </w:t>
    </w:r>
    <w:r w:rsidR="00251A0C" w:rsidRPr="00AE7E18">
      <w:rPr>
        <w:sz w:val="22"/>
        <w:szCs w:val="22"/>
      </w:rPr>
      <w:fldChar w:fldCharType="end"/>
    </w:r>
  </w:p>
  <w:p w14:paraId="2D0A5206" w14:textId="009F94BB" w:rsidR="001C52EA" w:rsidRDefault="00905741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98B34D" wp14:editId="4D9FA591">
              <wp:simplePos x="0" y="0"/>
              <wp:positionH relativeFrom="column">
                <wp:posOffset>-9525</wp:posOffset>
              </wp:positionH>
              <wp:positionV relativeFrom="paragraph">
                <wp:posOffset>64135</wp:posOffset>
              </wp:positionV>
              <wp:extent cx="6896100" cy="0"/>
              <wp:effectExtent l="9525" t="16510" r="9525" b="1206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E62912" id="Line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05pt" to="542.2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A55"/>
    <w:multiLevelType w:val="hybridMultilevel"/>
    <w:tmpl w:val="BC5CA6D0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1" w15:restartNumberingAfterBreak="0">
    <w:nsid w:val="20D413FF"/>
    <w:multiLevelType w:val="hybridMultilevel"/>
    <w:tmpl w:val="09AE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0145CE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CDA"/>
    <w:multiLevelType w:val="hybridMultilevel"/>
    <w:tmpl w:val="7AC66A5C"/>
    <w:lvl w:ilvl="0" w:tplc="0409000B">
      <w:start w:val="1"/>
      <w:numFmt w:val="bullet"/>
      <w:lvlText w:val=""/>
      <w:lvlJc w:val="left"/>
      <w:pPr>
        <w:ind w:left="-446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3" w15:restartNumberingAfterBreak="0">
    <w:nsid w:val="2B470743"/>
    <w:multiLevelType w:val="hybridMultilevel"/>
    <w:tmpl w:val="311A2338"/>
    <w:lvl w:ilvl="0" w:tplc="3968B8A6">
      <w:start w:val="1"/>
      <w:numFmt w:val="bullet"/>
      <w:lvlText w:val="w"/>
      <w:lvlJc w:val="left"/>
      <w:pPr>
        <w:ind w:left="780" w:hanging="420"/>
      </w:pPr>
      <w:rPr>
        <w:rFonts w:ascii="Wingdings" w:hAnsi="Wingdings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1029C"/>
    <w:multiLevelType w:val="hybridMultilevel"/>
    <w:tmpl w:val="A558A910"/>
    <w:lvl w:ilvl="0" w:tplc="9DAC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E598D"/>
    <w:multiLevelType w:val="hybridMultilevel"/>
    <w:tmpl w:val="93F6D23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467F460D"/>
    <w:multiLevelType w:val="hybridMultilevel"/>
    <w:tmpl w:val="578C1396"/>
    <w:lvl w:ilvl="0" w:tplc="395E3B3C">
      <w:start w:val="1"/>
      <w:numFmt w:val="bullet"/>
      <w:lvlText w:val=""/>
      <w:lvlJc w:val="left"/>
      <w:pPr>
        <w:tabs>
          <w:tab w:val="num" w:pos="360"/>
        </w:tabs>
        <w:ind w:left="1800" w:hanging="360"/>
      </w:pPr>
      <w:rPr>
        <w:rFonts w:ascii="Wingdings 2" w:hAnsi="Wingdings 2" w:hint="default"/>
        <w:color w:val="8080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D9C"/>
    <w:multiLevelType w:val="hybridMultilevel"/>
    <w:tmpl w:val="2A18519E"/>
    <w:lvl w:ilvl="0" w:tplc="395E3B3C">
      <w:start w:val="1"/>
      <w:numFmt w:val="bullet"/>
      <w:lvlText w:val=""/>
      <w:lvlJc w:val="left"/>
      <w:pPr>
        <w:ind w:left="720" w:hanging="360"/>
      </w:pPr>
      <w:rPr>
        <w:rFonts w:ascii="Wingdings 2" w:hAnsi="Wingdings 2" w:hint="default"/>
        <w:b/>
        <w:color w:val="808080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A7904"/>
    <w:multiLevelType w:val="hybridMultilevel"/>
    <w:tmpl w:val="D90070B2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9" w15:restartNumberingAfterBreak="0">
    <w:nsid w:val="50311C4F"/>
    <w:multiLevelType w:val="hybridMultilevel"/>
    <w:tmpl w:val="0890D2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0" w15:restartNumberingAfterBreak="0">
    <w:nsid w:val="6C14184B"/>
    <w:multiLevelType w:val="hybridMultilevel"/>
    <w:tmpl w:val="70E4408A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num w:numId="1" w16cid:durableId="1437402266">
    <w:abstractNumId w:val="9"/>
  </w:num>
  <w:num w:numId="2" w16cid:durableId="1446147147">
    <w:abstractNumId w:val="1"/>
  </w:num>
  <w:num w:numId="3" w16cid:durableId="288436974">
    <w:abstractNumId w:val="4"/>
  </w:num>
  <w:num w:numId="4" w16cid:durableId="682051186">
    <w:abstractNumId w:val="7"/>
  </w:num>
  <w:num w:numId="5" w16cid:durableId="1390958174">
    <w:abstractNumId w:val="6"/>
  </w:num>
  <w:num w:numId="6" w16cid:durableId="795683110">
    <w:abstractNumId w:val="3"/>
  </w:num>
  <w:num w:numId="7" w16cid:durableId="1547134628">
    <w:abstractNumId w:val="10"/>
  </w:num>
  <w:num w:numId="8" w16cid:durableId="1756586704">
    <w:abstractNumId w:val="8"/>
  </w:num>
  <w:num w:numId="9" w16cid:durableId="468324848">
    <w:abstractNumId w:val="0"/>
  </w:num>
  <w:num w:numId="10" w16cid:durableId="1462261355">
    <w:abstractNumId w:val="2"/>
  </w:num>
  <w:num w:numId="11" w16cid:durableId="4785752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M1MTKzMDQyMjBR0lEKTi0uzszPAykwqgUAxS7LUiwAAAA="/>
  </w:docVars>
  <w:rsids>
    <w:rsidRoot w:val="00C33EF8"/>
    <w:rsid w:val="00040BF9"/>
    <w:rsid w:val="000A51C7"/>
    <w:rsid w:val="000F1640"/>
    <w:rsid w:val="00104321"/>
    <w:rsid w:val="001A4015"/>
    <w:rsid w:val="001C31E4"/>
    <w:rsid w:val="001C52EA"/>
    <w:rsid w:val="001C6120"/>
    <w:rsid w:val="001E403F"/>
    <w:rsid w:val="00251A0C"/>
    <w:rsid w:val="00262ACE"/>
    <w:rsid w:val="00285F9D"/>
    <w:rsid w:val="002A2165"/>
    <w:rsid w:val="002A70B4"/>
    <w:rsid w:val="002D08F7"/>
    <w:rsid w:val="002D6750"/>
    <w:rsid w:val="002F2313"/>
    <w:rsid w:val="00314719"/>
    <w:rsid w:val="00317BA6"/>
    <w:rsid w:val="00375E00"/>
    <w:rsid w:val="003D3611"/>
    <w:rsid w:val="003D58C6"/>
    <w:rsid w:val="003E2484"/>
    <w:rsid w:val="0040655A"/>
    <w:rsid w:val="004519EE"/>
    <w:rsid w:val="00495405"/>
    <w:rsid w:val="004E2C89"/>
    <w:rsid w:val="004E7F40"/>
    <w:rsid w:val="00565EBE"/>
    <w:rsid w:val="0057724D"/>
    <w:rsid w:val="00592F1F"/>
    <w:rsid w:val="005E25C7"/>
    <w:rsid w:val="006B49E9"/>
    <w:rsid w:val="006E0017"/>
    <w:rsid w:val="006E5C08"/>
    <w:rsid w:val="007222F1"/>
    <w:rsid w:val="00731FE1"/>
    <w:rsid w:val="00743654"/>
    <w:rsid w:val="00751357"/>
    <w:rsid w:val="00770A14"/>
    <w:rsid w:val="007725F9"/>
    <w:rsid w:val="007B19A0"/>
    <w:rsid w:val="00805920"/>
    <w:rsid w:val="008E0EA7"/>
    <w:rsid w:val="00905741"/>
    <w:rsid w:val="00974570"/>
    <w:rsid w:val="0098321C"/>
    <w:rsid w:val="009A4C35"/>
    <w:rsid w:val="009B7B54"/>
    <w:rsid w:val="009C3233"/>
    <w:rsid w:val="009C53D9"/>
    <w:rsid w:val="009E3C48"/>
    <w:rsid w:val="009E3CE7"/>
    <w:rsid w:val="00A114A4"/>
    <w:rsid w:val="00A14DB2"/>
    <w:rsid w:val="00A619B7"/>
    <w:rsid w:val="00A9195D"/>
    <w:rsid w:val="00A9254A"/>
    <w:rsid w:val="00AE7E18"/>
    <w:rsid w:val="00B43E21"/>
    <w:rsid w:val="00B64B07"/>
    <w:rsid w:val="00B65B39"/>
    <w:rsid w:val="00BD7CEA"/>
    <w:rsid w:val="00C0692D"/>
    <w:rsid w:val="00C33BD3"/>
    <w:rsid w:val="00C33EF8"/>
    <w:rsid w:val="00C8332E"/>
    <w:rsid w:val="00C86F56"/>
    <w:rsid w:val="00CA2BCB"/>
    <w:rsid w:val="00CE1D99"/>
    <w:rsid w:val="00D500F9"/>
    <w:rsid w:val="00D94970"/>
    <w:rsid w:val="00DB38C0"/>
    <w:rsid w:val="00DF6CB1"/>
    <w:rsid w:val="00E37891"/>
    <w:rsid w:val="00E40DCA"/>
    <w:rsid w:val="00E504C8"/>
    <w:rsid w:val="00E55294"/>
    <w:rsid w:val="00E8357D"/>
    <w:rsid w:val="00E84D39"/>
    <w:rsid w:val="00EA4986"/>
    <w:rsid w:val="00EB2C32"/>
    <w:rsid w:val="00ED25FC"/>
    <w:rsid w:val="00F40F91"/>
    <w:rsid w:val="00F54A09"/>
    <w:rsid w:val="00F63C51"/>
    <w:rsid w:val="00F80615"/>
    <w:rsid w:val="00F854AE"/>
    <w:rsid w:val="00FD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7629C"/>
  <w15:docId w15:val="{3F853B15-140A-4D94-A12C-90ECCCA1F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222F1"/>
    <w:pPr>
      <w:keepNext/>
      <w:outlineLvl w:val="0"/>
    </w:pPr>
    <w:rPr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83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3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7222F1"/>
    <w:rPr>
      <w:rFonts w:ascii="Times New Roman" w:eastAsia="Times New Roman" w:hAnsi="Times New Roman" w:cs="Times New Roman"/>
      <w:sz w:val="28"/>
      <w:szCs w:val="20"/>
      <w:lang w:eastAsia="en-US"/>
    </w:rPr>
  </w:style>
  <w:style w:type="character" w:customStyle="1" w:styleId="copyblack12reg">
    <w:name w:val="copyblack12reg"/>
    <w:basedOn w:val="DefaultParagraphFont"/>
    <w:rsid w:val="00722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Angel McCormack</cp:lastModifiedBy>
  <cp:revision>2</cp:revision>
  <dcterms:created xsi:type="dcterms:W3CDTF">2023-04-20T21:34:00Z</dcterms:created>
  <dcterms:modified xsi:type="dcterms:W3CDTF">2023-04-20T21:34:00Z</dcterms:modified>
</cp:coreProperties>
</file>